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The University of KwaZulu-Natal is committed to meeting the objectives of Employment Equity to improve representivity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50E7E661" w:rsidR="00E8642D" w:rsidRDefault="00E8642D" w:rsidP="00E8642D">
      <w:pPr>
        <w:jc w:val="center"/>
        <w:rPr>
          <w:rFonts w:ascii="Century Gothic" w:hAnsi="Century Gothic"/>
          <w:b/>
          <w:sz w:val="22"/>
          <w:szCs w:val="22"/>
          <w:u w:val="single"/>
        </w:rPr>
      </w:pPr>
      <w:r w:rsidRPr="003279AC">
        <w:rPr>
          <w:rFonts w:ascii="Century Gothic" w:hAnsi="Century Gothic"/>
          <w:b/>
          <w:sz w:val="22"/>
          <w:szCs w:val="22"/>
          <w:u w:val="single"/>
        </w:rPr>
        <w:t>COLLEGE OF LAW AND MANAGEMENT STUDIES (CLMS)</w:t>
      </w:r>
    </w:p>
    <w:p w14:paraId="6B7DFE0A" w14:textId="77777777" w:rsidR="00F277B2" w:rsidRPr="003279AC" w:rsidRDefault="00F277B2" w:rsidP="00E8642D">
      <w:pPr>
        <w:jc w:val="center"/>
        <w:rPr>
          <w:rFonts w:ascii="Century Gothic" w:hAnsi="Century Gothic"/>
          <w:b/>
          <w:sz w:val="22"/>
          <w:szCs w:val="22"/>
          <w:u w:val="single"/>
        </w:rPr>
      </w:pPr>
    </w:p>
    <w:p w14:paraId="1FD7F2CA" w14:textId="4857006D" w:rsidR="003D1C44" w:rsidRPr="00985C54" w:rsidRDefault="003D1C44" w:rsidP="003D1C44">
      <w:pPr>
        <w:spacing w:after="60"/>
        <w:jc w:val="center"/>
        <w:rPr>
          <w:rFonts w:ascii="Arial" w:hAnsi="Arial" w:cs="Arial"/>
          <w:b/>
          <w:sz w:val="22"/>
          <w:szCs w:val="22"/>
          <w:lang w:val="en-ZA"/>
        </w:rPr>
      </w:pPr>
      <w:r w:rsidRPr="00985C54">
        <w:rPr>
          <w:rFonts w:ascii="Arial" w:hAnsi="Arial" w:cs="Arial"/>
          <w:b/>
          <w:sz w:val="22"/>
          <w:szCs w:val="22"/>
          <w:lang w:val="en-ZA"/>
        </w:rPr>
        <w:t>TEACHING AND LEARNING UNIT</w:t>
      </w:r>
      <w:r w:rsidR="006431F9" w:rsidRPr="00985C54">
        <w:rPr>
          <w:rFonts w:ascii="Arial" w:hAnsi="Arial" w:cs="Arial"/>
          <w:b/>
          <w:sz w:val="22"/>
          <w:szCs w:val="22"/>
          <w:lang w:val="en-ZA"/>
        </w:rPr>
        <w:t xml:space="preserve"> (T&amp;L Unit)</w:t>
      </w:r>
    </w:p>
    <w:p w14:paraId="25E64037" w14:textId="392F3C10" w:rsidR="009642E1" w:rsidRDefault="009642E1" w:rsidP="00980EBF">
      <w:pPr>
        <w:spacing w:after="60"/>
        <w:jc w:val="center"/>
        <w:rPr>
          <w:rFonts w:ascii="Arial" w:hAnsi="Arial" w:cs="Arial"/>
          <w:b/>
          <w:sz w:val="22"/>
          <w:szCs w:val="22"/>
        </w:rPr>
      </w:pPr>
      <w:r>
        <w:rPr>
          <w:rFonts w:ascii="Arial" w:hAnsi="Arial" w:cs="Arial"/>
          <w:b/>
          <w:sz w:val="22"/>
          <w:szCs w:val="22"/>
        </w:rPr>
        <w:t xml:space="preserve">REGISTRATION AND </w:t>
      </w:r>
      <w:r w:rsidR="00FC46A2">
        <w:rPr>
          <w:rFonts w:ascii="Arial" w:hAnsi="Arial" w:cs="Arial"/>
          <w:b/>
          <w:sz w:val="22"/>
          <w:szCs w:val="22"/>
        </w:rPr>
        <w:t xml:space="preserve">STUDENT SUPPORT </w:t>
      </w:r>
      <w:r w:rsidR="00B21E21">
        <w:rPr>
          <w:rFonts w:ascii="Arial" w:hAnsi="Arial" w:cs="Arial"/>
          <w:b/>
          <w:sz w:val="22"/>
          <w:szCs w:val="22"/>
        </w:rPr>
        <w:t>AGENTS (</w:t>
      </w:r>
      <w:r>
        <w:rPr>
          <w:rFonts w:ascii="Arial" w:hAnsi="Arial" w:cs="Arial"/>
          <w:b/>
          <w:sz w:val="22"/>
          <w:szCs w:val="22"/>
        </w:rPr>
        <w:t>5 POSTS)</w:t>
      </w:r>
    </w:p>
    <w:p w14:paraId="42801FF6" w14:textId="4E5CA039" w:rsidR="00980EBF" w:rsidRPr="00985C54" w:rsidRDefault="009642E1" w:rsidP="00980EBF">
      <w:pPr>
        <w:spacing w:after="60"/>
        <w:jc w:val="center"/>
        <w:rPr>
          <w:rFonts w:ascii="Arial" w:hAnsi="Arial" w:cs="Arial"/>
          <w:b/>
          <w:sz w:val="22"/>
          <w:szCs w:val="22"/>
        </w:rPr>
      </w:pPr>
      <w:r w:rsidRPr="009642E1">
        <w:rPr>
          <w:rFonts w:ascii="Arial" w:hAnsi="Arial" w:cs="Arial"/>
          <w:b/>
          <w:sz w:val="22"/>
          <w:szCs w:val="22"/>
        </w:rPr>
        <w:t>(</w:t>
      </w:r>
      <w:r>
        <w:rPr>
          <w:rFonts w:ascii="Arial" w:hAnsi="Arial" w:cs="Arial"/>
          <w:b/>
          <w:sz w:val="22"/>
          <w:szCs w:val="22"/>
        </w:rPr>
        <w:t>FOUR</w:t>
      </w:r>
      <w:r w:rsidRPr="009642E1">
        <w:rPr>
          <w:rFonts w:ascii="Arial" w:hAnsi="Arial" w:cs="Arial"/>
          <w:b/>
          <w:sz w:val="22"/>
          <w:szCs w:val="22"/>
        </w:rPr>
        <w:t xml:space="preserve"> MONTHS FIXED TERM APPOINTMENT</w:t>
      </w:r>
      <w:r w:rsidR="00980EBF" w:rsidRPr="00985C54">
        <w:rPr>
          <w:rFonts w:ascii="Arial" w:hAnsi="Arial" w:cs="Arial"/>
          <w:b/>
          <w:sz w:val="22"/>
          <w:szCs w:val="22"/>
        </w:rPr>
        <w:t>)</w:t>
      </w:r>
    </w:p>
    <w:p w14:paraId="43381801" w14:textId="2310763D" w:rsidR="00DA119D" w:rsidRPr="00985C54" w:rsidRDefault="00DA119D" w:rsidP="002C29FE">
      <w:pPr>
        <w:spacing w:after="120"/>
        <w:jc w:val="center"/>
        <w:rPr>
          <w:rFonts w:ascii="Arial" w:hAnsi="Arial" w:cs="Arial"/>
          <w:b/>
          <w:sz w:val="22"/>
          <w:szCs w:val="22"/>
        </w:rPr>
      </w:pPr>
      <w:r w:rsidRPr="00985C54">
        <w:rPr>
          <w:rFonts w:ascii="Arial" w:hAnsi="Arial" w:cs="Arial"/>
          <w:b/>
          <w:sz w:val="22"/>
          <w:szCs w:val="22"/>
        </w:rPr>
        <w:t xml:space="preserve">CAMPUS: </w:t>
      </w:r>
      <w:r w:rsidR="00135E23" w:rsidRPr="00985C54">
        <w:rPr>
          <w:rFonts w:ascii="Arial" w:hAnsi="Arial" w:cs="Arial"/>
          <w:b/>
          <w:sz w:val="22"/>
          <w:szCs w:val="22"/>
        </w:rPr>
        <w:t>WESTVILLE</w:t>
      </w:r>
      <w:r w:rsidRPr="00985C54">
        <w:rPr>
          <w:rFonts w:ascii="Arial" w:hAnsi="Arial" w:cs="Arial"/>
          <w:b/>
          <w:sz w:val="22"/>
          <w:szCs w:val="22"/>
        </w:rPr>
        <w:t xml:space="preserve">/ PIETERMARITZBURG/ </w:t>
      </w:r>
      <w:r w:rsidR="00135E23" w:rsidRPr="00985C54">
        <w:rPr>
          <w:rFonts w:ascii="Arial" w:hAnsi="Arial" w:cs="Arial"/>
          <w:b/>
          <w:sz w:val="22"/>
          <w:szCs w:val="22"/>
        </w:rPr>
        <w:t>HOWAR</w:t>
      </w:r>
      <w:r w:rsidRPr="00985C54">
        <w:rPr>
          <w:rFonts w:ascii="Arial" w:hAnsi="Arial" w:cs="Arial"/>
          <w:b/>
          <w:sz w:val="22"/>
          <w:szCs w:val="22"/>
        </w:rPr>
        <w:t>D</w:t>
      </w:r>
      <w:r w:rsidR="00135E23" w:rsidRPr="00985C54">
        <w:rPr>
          <w:rFonts w:ascii="Arial" w:hAnsi="Arial" w:cs="Arial"/>
          <w:b/>
          <w:sz w:val="22"/>
          <w:szCs w:val="22"/>
        </w:rPr>
        <w:t xml:space="preserve"> COLLEGE</w:t>
      </w:r>
    </w:p>
    <w:p w14:paraId="0263E99D" w14:textId="3672FD82" w:rsidR="006C473E" w:rsidRPr="00985C54" w:rsidRDefault="006C473E" w:rsidP="006C473E">
      <w:pPr>
        <w:jc w:val="center"/>
        <w:rPr>
          <w:rFonts w:ascii="Arial" w:eastAsia="Arial Unicode MS" w:hAnsi="Arial" w:cs="Arial"/>
          <w:b/>
          <w:sz w:val="22"/>
          <w:szCs w:val="22"/>
        </w:rPr>
      </w:pPr>
      <w:r w:rsidRPr="00985C54">
        <w:rPr>
          <w:rFonts w:ascii="Arial" w:eastAsia="Arial Unicode MS" w:hAnsi="Arial" w:cs="Arial"/>
          <w:b/>
          <w:sz w:val="22"/>
          <w:szCs w:val="22"/>
        </w:rPr>
        <w:t xml:space="preserve">REFERENCE NO: </w:t>
      </w:r>
      <w:r w:rsidR="002A7E49">
        <w:rPr>
          <w:rFonts w:ascii="Arial" w:eastAsia="Arial Unicode MS" w:hAnsi="Arial" w:cs="Arial"/>
          <w:b/>
          <w:sz w:val="22"/>
          <w:szCs w:val="22"/>
        </w:rPr>
        <w:t>CLMS-RSSA</w:t>
      </w:r>
      <w:r w:rsidR="009F4E6F">
        <w:rPr>
          <w:rFonts w:ascii="Arial" w:eastAsia="Arial Unicode MS" w:hAnsi="Arial" w:cs="Arial"/>
          <w:b/>
          <w:sz w:val="22"/>
          <w:szCs w:val="22"/>
        </w:rPr>
        <w:t>/</w:t>
      </w:r>
      <w:bookmarkStart w:id="0" w:name="_GoBack"/>
      <w:bookmarkEnd w:id="0"/>
      <w:r w:rsidR="002A7E49">
        <w:rPr>
          <w:rFonts w:ascii="Arial" w:eastAsia="Arial Unicode MS" w:hAnsi="Arial" w:cs="Arial"/>
          <w:b/>
          <w:sz w:val="22"/>
          <w:szCs w:val="22"/>
        </w:rPr>
        <w:t>2026</w:t>
      </w:r>
    </w:p>
    <w:p w14:paraId="4994D6D4" w14:textId="77777777" w:rsidR="006C473E" w:rsidRPr="00985C54" w:rsidRDefault="006C473E" w:rsidP="002C29FE">
      <w:pPr>
        <w:spacing w:after="120"/>
        <w:jc w:val="center"/>
        <w:rPr>
          <w:rFonts w:ascii="Arial" w:hAnsi="Arial" w:cs="Arial"/>
          <w:b/>
          <w:sz w:val="20"/>
          <w:szCs w:val="20"/>
        </w:rPr>
      </w:pPr>
    </w:p>
    <w:p w14:paraId="706244F8" w14:textId="77777777" w:rsidR="00FC46A2" w:rsidRDefault="00003BC0" w:rsidP="00003BC0">
      <w:pPr>
        <w:spacing w:line="276" w:lineRule="auto"/>
        <w:jc w:val="both"/>
        <w:rPr>
          <w:rFonts w:ascii="Arial" w:hAnsi="Arial" w:cs="Arial"/>
          <w:sz w:val="22"/>
          <w:szCs w:val="22"/>
        </w:rPr>
      </w:pPr>
      <w:r w:rsidRPr="004F07C2">
        <w:rPr>
          <w:rFonts w:ascii="Arial" w:hAnsi="Arial" w:cs="Arial"/>
          <w:sz w:val="22"/>
          <w:szCs w:val="22"/>
        </w:rPr>
        <w:t xml:space="preserve">The University of KwaZulu-Natal (UKZN) is committed to advancing student access, support, and success. The Office of the Dean of Teaching and Learning in the College of Law and Management Studies (CLMS) </w:t>
      </w:r>
    </w:p>
    <w:p w14:paraId="46BCE569" w14:textId="10839DC4" w:rsidR="009C7742" w:rsidRDefault="00FC46A2" w:rsidP="00003BC0">
      <w:pPr>
        <w:spacing w:line="276" w:lineRule="auto"/>
        <w:jc w:val="both"/>
        <w:rPr>
          <w:rFonts w:ascii="Arial" w:hAnsi="Arial" w:cs="Arial"/>
          <w:sz w:val="22"/>
          <w:szCs w:val="22"/>
        </w:rPr>
      </w:pPr>
      <w:r w:rsidRPr="00FC46A2">
        <w:rPr>
          <w:rFonts w:ascii="Arial" w:hAnsi="Arial" w:cs="Arial"/>
          <w:sz w:val="22"/>
          <w:szCs w:val="22"/>
        </w:rPr>
        <w:t xml:space="preserve">invites applications for </w:t>
      </w:r>
      <w:r w:rsidR="009C7742">
        <w:rPr>
          <w:rFonts w:ascii="Arial" w:hAnsi="Arial" w:cs="Arial"/>
          <w:sz w:val="22"/>
          <w:szCs w:val="22"/>
        </w:rPr>
        <w:t xml:space="preserve">Registration and student support agents </w:t>
      </w:r>
      <w:r w:rsidR="009C7742" w:rsidRPr="009C7742">
        <w:rPr>
          <w:rFonts w:ascii="Arial" w:hAnsi="Arial" w:cs="Arial"/>
          <w:sz w:val="22"/>
          <w:szCs w:val="22"/>
        </w:rPr>
        <w:t xml:space="preserve">who will assist prospective and current students with the registration process through our innovative Chatbot and Freshdesk systems. Successful candidates will be expected to respond to queries regarding the application, selection and registration processes and participate in training to enhance their knowledge of these processes. </w:t>
      </w:r>
    </w:p>
    <w:p w14:paraId="24481AB5" w14:textId="77777777" w:rsidR="009C7742" w:rsidRDefault="009C7742" w:rsidP="00003BC0">
      <w:pPr>
        <w:spacing w:line="276" w:lineRule="auto"/>
        <w:jc w:val="both"/>
        <w:rPr>
          <w:rFonts w:ascii="Arial" w:hAnsi="Arial" w:cs="Arial"/>
          <w:sz w:val="22"/>
          <w:szCs w:val="22"/>
        </w:rPr>
      </w:pPr>
    </w:p>
    <w:p w14:paraId="30ACBAF9" w14:textId="77777777" w:rsidR="003A607A" w:rsidRPr="00985C54" w:rsidRDefault="003A607A" w:rsidP="0026388A">
      <w:pPr>
        <w:jc w:val="both"/>
        <w:rPr>
          <w:rFonts w:ascii="Arial" w:hAnsi="Arial" w:cs="Arial"/>
          <w:i/>
          <w:sz w:val="20"/>
          <w:szCs w:val="20"/>
        </w:rPr>
      </w:pPr>
    </w:p>
    <w:p w14:paraId="0B67D3F7" w14:textId="5B7143E6" w:rsidR="009E2A12" w:rsidRPr="00985C54" w:rsidRDefault="009E2A12" w:rsidP="009E2A12">
      <w:pPr>
        <w:spacing w:after="120"/>
        <w:jc w:val="both"/>
        <w:rPr>
          <w:rFonts w:ascii="Arial" w:hAnsi="Arial" w:cs="Arial"/>
          <w:b/>
          <w:sz w:val="20"/>
          <w:szCs w:val="20"/>
        </w:rPr>
      </w:pPr>
      <w:r w:rsidRPr="00985C54">
        <w:rPr>
          <w:rFonts w:ascii="Arial" w:hAnsi="Arial" w:cs="Arial"/>
          <w:b/>
          <w:sz w:val="20"/>
          <w:szCs w:val="20"/>
        </w:rPr>
        <w:t>Minimum Requirements</w:t>
      </w:r>
    </w:p>
    <w:p w14:paraId="27DB3440" w14:textId="62AE0ECC" w:rsidR="00985C54" w:rsidRDefault="00AC0CD9" w:rsidP="00985C54">
      <w:pPr>
        <w:pStyle w:val="ListParagraph"/>
        <w:numPr>
          <w:ilvl w:val="0"/>
          <w:numId w:val="28"/>
        </w:numPr>
        <w:rPr>
          <w:rFonts w:ascii="Arial" w:hAnsi="Arial" w:cs="Arial"/>
          <w:sz w:val="22"/>
          <w:szCs w:val="22"/>
        </w:rPr>
      </w:pPr>
      <w:r>
        <w:rPr>
          <w:rFonts w:ascii="Arial" w:hAnsi="Arial" w:cs="Arial"/>
          <w:sz w:val="22"/>
          <w:szCs w:val="22"/>
        </w:rPr>
        <w:t>Completed</w:t>
      </w:r>
      <w:r w:rsidR="00985C54" w:rsidRPr="004F07C2">
        <w:rPr>
          <w:rFonts w:ascii="Arial" w:hAnsi="Arial" w:cs="Arial"/>
          <w:sz w:val="22"/>
          <w:szCs w:val="22"/>
        </w:rPr>
        <w:t xml:space="preserve"> </w:t>
      </w:r>
      <w:r w:rsidR="009C7742">
        <w:rPr>
          <w:rFonts w:ascii="Arial" w:hAnsi="Arial" w:cs="Arial"/>
          <w:sz w:val="22"/>
          <w:szCs w:val="22"/>
        </w:rPr>
        <w:t xml:space="preserve">a Bachelor’s </w:t>
      </w:r>
      <w:r>
        <w:rPr>
          <w:rFonts w:ascii="Arial" w:hAnsi="Arial" w:cs="Arial"/>
          <w:sz w:val="22"/>
          <w:szCs w:val="22"/>
        </w:rPr>
        <w:t>Degree in</w:t>
      </w:r>
      <w:r w:rsidR="009C7742">
        <w:rPr>
          <w:rFonts w:ascii="Arial" w:hAnsi="Arial" w:cs="Arial"/>
          <w:sz w:val="22"/>
          <w:szCs w:val="22"/>
        </w:rPr>
        <w:t xml:space="preserve"> </w:t>
      </w:r>
      <w:r w:rsidR="00B21E21">
        <w:rPr>
          <w:rFonts w:ascii="Arial" w:hAnsi="Arial" w:cs="Arial"/>
          <w:sz w:val="22"/>
          <w:szCs w:val="22"/>
        </w:rPr>
        <w:t xml:space="preserve">degrees in the College of Law of Management Studies </w:t>
      </w:r>
    </w:p>
    <w:p w14:paraId="6C979FD3" w14:textId="77777777" w:rsidR="00AC0CD9" w:rsidRDefault="009C7742" w:rsidP="00DC2318">
      <w:pPr>
        <w:pStyle w:val="ListParagraph"/>
        <w:numPr>
          <w:ilvl w:val="0"/>
          <w:numId w:val="29"/>
        </w:numPr>
        <w:rPr>
          <w:rFonts w:ascii="Arial" w:hAnsi="Arial" w:cs="Arial"/>
          <w:sz w:val="22"/>
          <w:szCs w:val="22"/>
        </w:rPr>
      </w:pPr>
      <w:r w:rsidRPr="00AC0CD9">
        <w:rPr>
          <w:rFonts w:ascii="Arial" w:hAnsi="Arial" w:cs="Arial"/>
          <w:sz w:val="22"/>
          <w:szCs w:val="22"/>
        </w:rPr>
        <w:t xml:space="preserve">Minimum one-year </w:t>
      </w:r>
      <w:r w:rsidR="00AC0CD9" w:rsidRPr="00AC0CD9">
        <w:rPr>
          <w:rFonts w:ascii="Arial" w:hAnsi="Arial" w:cs="Arial"/>
          <w:sz w:val="22"/>
          <w:szCs w:val="22"/>
        </w:rPr>
        <w:t xml:space="preserve">experience in general administrative or customer service </w:t>
      </w:r>
    </w:p>
    <w:p w14:paraId="41F7A0A0" w14:textId="1D7A017B" w:rsidR="00AC0CD9" w:rsidRPr="00AC0CD9" w:rsidRDefault="00AC0CD9" w:rsidP="00DC2318">
      <w:pPr>
        <w:pStyle w:val="ListParagraph"/>
        <w:numPr>
          <w:ilvl w:val="0"/>
          <w:numId w:val="29"/>
        </w:numPr>
        <w:rPr>
          <w:rFonts w:ascii="Arial" w:hAnsi="Arial" w:cs="Arial"/>
          <w:sz w:val="22"/>
          <w:szCs w:val="22"/>
        </w:rPr>
      </w:pPr>
      <w:r w:rsidRPr="00AC0CD9">
        <w:rPr>
          <w:rFonts w:ascii="Arial" w:hAnsi="Arial" w:cs="Arial"/>
          <w:sz w:val="22"/>
          <w:szCs w:val="22"/>
        </w:rPr>
        <w:t>Proficiency in using online communication tools and platforms</w:t>
      </w:r>
    </w:p>
    <w:p w14:paraId="3588BE56" w14:textId="6E74214F" w:rsidR="009D5959" w:rsidRDefault="009D5959" w:rsidP="009D5959">
      <w:pPr>
        <w:pStyle w:val="NoSpacing"/>
        <w:jc w:val="both"/>
        <w:rPr>
          <w:rFonts w:ascii="Arial" w:hAnsi="Arial" w:cs="Arial"/>
          <w:sz w:val="20"/>
          <w:szCs w:val="20"/>
        </w:rPr>
      </w:pPr>
    </w:p>
    <w:p w14:paraId="782ECFED" w14:textId="77777777" w:rsidR="00FC46A2" w:rsidRPr="00985C54" w:rsidRDefault="00FC46A2" w:rsidP="009D5959">
      <w:pPr>
        <w:pStyle w:val="NoSpacing"/>
        <w:jc w:val="both"/>
        <w:rPr>
          <w:rFonts w:ascii="Arial" w:hAnsi="Arial" w:cs="Arial"/>
          <w:sz w:val="20"/>
          <w:szCs w:val="20"/>
        </w:rPr>
      </w:pPr>
    </w:p>
    <w:p w14:paraId="573E64A4" w14:textId="57F9B21C" w:rsidR="00856825" w:rsidRPr="00985C54" w:rsidRDefault="009E2A12" w:rsidP="00FC46A2">
      <w:pPr>
        <w:spacing w:before="240" w:after="120"/>
        <w:jc w:val="both"/>
        <w:rPr>
          <w:rFonts w:ascii="Arial" w:hAnsi="Arial" w:cs="Arial"/>
          <w:b/>
          <w:sz w:val="20"/>
          <w:szCs w:val="20"/>
        </w:rPr>
      </w:pPr>
      <w:bookmarkStart w:id="1" w:name="_Hlk151468069"/>
      <w:bookmarkStart w:id="2" w:name="_Hlk150778966"/>
      <w:r w:rsidRPr="00985C54">
        <w:rPr>
          <w:rFonts w:ascii="Arial" w:hAnsi="Arial" w:cs="Arial"/>
          <w:b/>
          <w:color w:val="000000" w:themeColor="text1"/>
          <w:sz w:val="20"/>
          <w:szCs w:val="20"/>
          <w:u w:val="single"/>
        </w:rPr>
        <w:t xml:space="preserve">CLOSING DATE FOR APPLICATION: </w:t>
      </w:r>
      <w:bookmarkEnd w:id="1"/>
      <w:r w:rsidR="002A7E49">
        <w:rPr>
          <w:rFonts w:ascii="Arial" w:hAnsi="Arial" w:cs="Arial"/>
          <w:b/>
          <w:color w:val="000000" w:themeColor="text1"/>
          <w:sz w:val="20"/>
          <w:szCs w:val="20"/>
          <w:u w:val="single"/>
        </w:rPr>
        <w:t>07 November 2025</w:t>
      </w:r>
    </w:p>
    <w:p w14:paraId="7D40B47C" w14:textId="3EFCAC2F" w:rsidR="00AC0CD9" w:rsidRDefault="00AC0CD9" w:rsidP="005A576A">
      <w:pPr>
        <w:autoSpaceDE w:val="0"/>
        <w:autoSpaceDN w:val="0"/>
        <w:adjustRightInd w:val="0"/>
        <w:jc w:val="both"/>
        <w:rPr>
          <w:rFonts w:ascii="Arial" w:hAnsi="Arial" w:cs="Arial"/>
          <w:b/>
          <w:bCs/>
          <w:color w:val="000000"/>
          <w:sz w:val="20"/>
          <w:szCs w:val="20"/>
          <w:lang w:val="en-US"/>
        </w:rPr>
      </w:pPr>
      <w:r w:rsidRPr="00AC0CD9">
        <w:rPr>
          <w:rFonts w:ascii="Arial" w:hAnsi="Arial" w:cs="Arial"/>
          <w:b/>
          <w:bCs/>
          <w:color w:val="000000"/>
          <w:sz w:val="20"/>
          <w:szCs w:val="20"/>
          <w:lang w:val="en-US"/>
        </w:rPr>
        <w:t xml:space="preserve">Applicants are required to </w:t>
      </w:r>
      <w:r>
        <w:rPr>
          <w:rFonts w:ascii="Arial" w:hAnsi="Arial" w:cs="Arial"/>
          <w:b/>
          <w:bCs/>
          <w:color w:val="000000"/>
          <w:sz w:val="20"/>
          <w:szCs w:val="20"/>
          <w:lang w:val="en-US"/>
        </w:rPr>
        <w:t>email</w:t>
      </w:r>
      <w:r w:rsidRPr="00AC0CD9">
        <w:rPr>
          <w:rFonts w:ascii="Arial" w:hAnsi="Arial" w:cs="Arial"/>
          <w:b/>
          <w:bCs/>
          <w:color w:val="000000"/>
          <w:sz w:val="20"/>
          <w:szCs w:val="20"/>
          <w:lang w:val="en-US"/>
        </w:rPr>
        <w:t xml:space="preserve"> a cover letter highlighting their experience with respect to the minimum requirements listed above, together with a brief Curriculum Vitae, to Ms Siphenamhla Ngebe (NgebeS@ukzn.ac.za) or M</w:t>
      </w:r>
      <w:r>
        <w:rPr>
          <w:rFonts w:ascii="Arial" w:hAnsi="Arial" w:cs="Arial"/>
          <w:b/>
          <w:bCs/>
          <w:color w:val="000000"/>
          <w:sz w:val="20"/>
          <w:szCs w:val="20"/>
          <w:lang w:val="en-US"/>
        </w:rPr>
        <w:t xml:space="preserve">s Phumla Dlamini </w:t>
      </w:r>
      <w:r w:rsidRPr="00AC0CD9">
        <w:rPr>
          <w:rFonts w:ascii="Arial" w:hAnsi="Arial" w:cs="Arial"/>
          <w:b/>
          <w:bCs/>
          <w:color w:val="000000"/>
          <w:sz w:val="20"/>
          <w:szCs w:val="20"/>
          <w:lang w:val="en-US"/>
        </w:rPr>
        <w:t xml:space="preserve">(DlaminiP4@ukzn.ac.za).  Please state the title/advert reference number of the post you are applying for in the subject line of your email. </w:t>
      </w:r>
    </w:p>
    <w:p w14:paraId="0B4B4170" w14:textId="77777777" w:rsidR="00AC0CD9" w:rsidRDefault="00AC0CD9" w:rsidP="005A576A">
      <w:pPr>
        <w:autoSpaceDE w:val="0"/>
        <w:autoSpaceDN w:val="0"/>
        <w:adjustRightInd w:val="0"/>
        <w:jc w:val="both"/>
        <w:rPr>
          <w:rFonts w:ascii="Arial" w:hAnsi="Arial" w:cs="Arial"/>
          <w:b/>
          <w:bCs/>
          <w:color w:val="000000"/>
          <w:sz w:val="20"/>
          <w:szCs w:val="20"/>
          <w:lang w:val="en-US"/>
        </w:rPr>
      </w:pPr>
    </w:p>
    <w:p w14:paraId="7C744688" w14:textId="3658E4B8" w:rsidR="00326AB3" w:rsidRPr="00985C54" w:rsidRDefault="00326AB3" w:rsidP="005A576A">
      <w:pPr>
        <w:autoSpaceDE w:val="0"/>
        <w:autoSpaceDN w:val="0"/>
        <w:adjustRightInd w:val="0"/>
        <w:jc w:val="both"/>
        <w:rPr>
          <w:rFonts w:ascii="Arial" w:hAnsi="Arial" w:cs="Arial"/>
          <w:b/>
          <w:bCs/>
          <w:color w:val="000000"/>
          <w:sz w:val="20"/>
          <w:szCs w:val="20"/>
          <w:lang w:val="en-US"/>
        </w:rPr>
      </w:pPr>
      <w:r w:rsidRPr="00985C54">
        <w:rPr>
          <w:rFonts w:ascii="Arial" w:hAnsi="Arial" w:cs="Arial"/>
          <w:b/>
          <w:bCs/>
          <w:color w:val="000000"/>
          <w:sz w:val="20"/>
          <w:szCs w:val="20"/>
          <w:lang w:val="en-US"/>
        </w:rPr>
        <w:t>The remuneration package offered will be dependent on the qualifications and experience of the successful applicant and will be in accordance with the University's policy on fixed-term appointments.</w:t>
      </w:r>
    </w:p>
    <w:p w14:paraId="5A1F8A78" w14:textId="77777777" w:rsidR="00326AB3" w:rsidRPr="00985C54" w:rsidRDefault="00035DF7" w:rsidP="00326AB3">
      <w:pPr>
        <w:spacing w:before="240"/>
        <w:jc w:val="both"/>
        <w:rPr>
          <w:rFonts w:ascii="Arial" w:hAnsi="Arial" w:cs="Arial"/>
          <w:i/>
          <w:sz w:val="20"/>
          <w:szCs w:val="20"/>
          <w:lang w:val="en-US"/>
        </w:rPr>
      </w:pPr>
      <w:r w:rsidRPr="00985C54">
        <w:rPr>
          <w:rFonts w:ascii="Arial" w:hAnsi="Arial" w:cs="Arial"/>
          <w:i/>
          <w:sz w:val="20"/>
          <w:szCs w:val="20"/>
          <w:lang w:val="en-US"/>
        </w:rPr>
        <w:t>Only short-</w:t>
      </w:r>
      <w:r w:rsidR="00121DDA" w:rsidRPr="00985C54">
        <w:rPr>
          <w:rFonts w:ascii="Arial" w:hAnsi="Arial" w:cs="Arial"/>
          <w:i/>
          <w:sz w:val="20"/>
          <w:szCs w:val="20"/>
          <w:lang w:val="en-US"/>
        </w:rPr>
        <w:t xml:space="preserve">listed candidates will be contacted. </w:t>
      </w:r>
    </w:p>
    <w:p w14:paraId="405DAEB8" w14:textId="3772F042" w:rsidR="00326AB3" w:rsidRDefault="003F3990" w:rsidP="00326AB3">
      <w:pPr>
        <w:spacing w:before="240"/>
        <w:jc w:val="both"/>
        <w:rPr>
          <w:rFonts w:ascii="Arial" w:hAnsi="Arial" w:cs="Arial"/>
          <w:i/>
          <w:sz w:val="20"/>
          <w:szCs w:val="20"/>
        </w:rPr>
      </w:pPr>
      <w:r w:rsidRPr="00985C54">
        <w:rPr>
          <w:rFonts w:ascii="Arial" w:hAnsi="Arial" w:cs="Arial"/>
          <w:i/>
          <w:sz w:val="20"/>
          <w:szCs w:val="20"/>
        </w:rPr>
        <w:t xml:space="preserve">The </w:t>
      </w:r>
      <w:r w:rsidR="007F6F3D" w:rsidRPr="00985C54">
        <w:rPr>
          <w:rFonts w:ascii="Arial" w:hAnsi="Arial" w:cs="Arial"/>
          <w:i/>
          <w:sz w:val="20"/>
          <w:szCs w:val="20"/>
        </w:rPr>
        <w:t>College</w:t>
      </w:r>
      <w:r w:rsidR="00213A8A" w:rsidRPr="00985C54">
        <w:rPr>
          <w:rFonts w:ascii="Arial" w:hAnsi="Arial" w:cs="Arial"/>
          <w:i/>
          <w:sz w:val="20"/>
          <w:szCs w:val="20"/>
        </w:rPr>
        <w:t xml:space="preserve"> </w:t>
      </w:r>
      <w:r w:rsidRPr="00985C54">
        <w:rPr>
          <w:rFonts w:ascii="Arial" w:hAnsi="Arial" w:cs="Arial"/>
          <w:i/>
          <w:sz w:val="20"/>
          <w:szCs w:val="20"/>
        </w:rPr>
        <w:t>reserves the right not to make any appointments.</w:t>
      </w:r>
      <w:r w:rsidR="007F6F3D" w:rsidRPr="00985C54">
        <w:rPr>
          <w:rFonts w:ascii="Arial" w:hAnsi="Arial" w:cs="Arial"/>
          <w:i/>
          <w:sz w:val="20"/>
          <w:szCs w:val="20"/>
        </w:rPr>
        <w:t xml:space="preserve"> </w:t>
      </w:r>
    </w:p>
    <w:p w14:paraId="4F77F828" w14:textId="77777777" w:rsidR="00AC0CD9" w:rsidRPr="00985C54" w:rsidRDefault="00AC0CD9" w:rsidP="00326AB3">
      <w:pPr>
        <w:spacing w:before="240"/>
        <w:jc w:val="both"/>
        <w:rPr>
          <w:rFonts w:ascii="Arial" w:hAnsi="Arial" w:cs="Arial"/>
          <w:i/>
          <w:sz w:val="20"/>
          <w:szCs w:val="20"/>
        </w:rPr>
      </w:pPr>
    </w:p>
    <w:bookmarkEnd w:id="2"/>
    <w:p w14:paraId="16BD9D91" w14:textId="5D2EB9F2" w:rsidR="00101F00" w:rsidRPr="00985C54" w:rsidRDefault="00101F00" w:rsidP="00101F00">
      <w:pPr>
        <w:overflowPunct w:val="0"/>
        <w:autoSpaceDE w:val="0"/>
        <w:autoSpaceDN w:val="0"/>
        <w:spacing w:before="120" w:line="217" w:lineRule="exact"/>
        <w:ind w:left="100"/>
        <w:jc w:val="both"/>
        <w:rPr>
          <w:rFonts w:ascii="Arial" w:hAnsi="Arial" w:cs="Arial"/>
          <w:b/>
          <w:bCs/>
          <w:i/>
          <w:iCs/>
          <w:sz w:val="16"/>
          <w:szCs w:val="20"/>
          <w:lang w:val="en-US" w:eastAsia="en-ZA"/>
        </w:rPr>
      </w:pPr>
      <w:r w:rsidRPr="00985C54">
        <w:rPr>
          <w:rFonts w:ascii="Arial" w:hAnsi="Arial" w:cs="Arial"/>
          <w:bCs/>
          <w:i/>
          <w:iCs/>
          <w:sz w:val="16"/>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985C54">
        <w:rPr>
          <w:rFonts w:ascii="Arial" w:hAnsi="Arial" w:cs="Arial"/>
          <w:b/>
          <w:bCs/>
          <w:i/>
          <w:iCs/>
          <w:sz w:val="16"/>
          <w:szCs w:val="20"/>
          <w:lang w:val="en-ZA" w:eastAsia="en-ZA"/>
        </w:rPr>
        <w:t>.</w:t>
      </w:r>
      <w:r w:rsidRPr="00985C54">
        <w:rPr>
          <w:rFonts w:ascii="Arial" w:hAnsi="Arial" w:cs="Arial"/>
          <w:b/>
          <w:bCs/>
          <w:i/>
          <w:iCs/>
          <w:sz w:val="16"/>
          <w:szCs w:val="20"/>
          <w:lang w:val="en-US" w:eastAsia="en-ZA"/>
        </w:rPr>
        <w:t xml:space="preserve"> </w:t>
      </w:r>
    </w:p>
    <w:p w14:paraId="64A05034" w14:textId="7531CC2E" w:rsidR="00C53896" w:rsidRPr="00985C54" w:rsidRDefault="00C53896" w:rsidP="00101F00">
      <w:pPr>
        <w:overflowPunct w:val="0"/>
        <w:autoSpaceDE w:val="0"/>
        <w:autoSpaceDN w:val="0"/>
        <w:spacing w:before="120" w:line="217" w:lineRule="exact"/>
        <w:ind w:left="100"/>
        <w:jc w:val="both"/>
        <w:rPr>
          <w:rFonts w:ascii="Arial" w:hAnsi="Arial" w:cs="Arial"/>
          <w:sz w:val="16"/>
          <w:szCs w:val="20"/>
          <w:lang w:val="en-US" w:eastAsia="en-ZA"/>
        </w:rPr>
      </w:pPr>
    </w:p>
    <w:sectPr w:rsidR="00C53896" w:rsidRPr="00985C54"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18BC6A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7B50B8F"/>
    <w:multiLevelType w:val="hybridMultilevel"/>
    <w:tmpl w:val="5EA07A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D9F5C1B"/>
    <w:multiLevelType w:val="hybridMultilevel"/>
    <w:tmpl w:val="A4E8C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3"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4"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8"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13"/>
  </w:num>
  <w:num w:numId="4">
    <w:abstractNumId w:val="1"/>
  </w:num>
  <w:num w:numId="5">
    <w:abstractNumId w:val="21"/>
  </w:num>
  <w:num w:numId="6">
    <w:abstractNumId w:val="28"/>
  </w:num>
  <w:num w:numId="7">
    <w:abstractNumId w:val="14"/>
  </w:num>
  <w:num w:numId="8">
    <w:abstractNumId w:val="20"/>
  </w:num>
  <w:num w:numId="9">
    <w:abstractNumId w:val="11"/>
  </w:num>
  <w:num w:numId="10">
    <w:abstractNumId w:val="27"/>
  </w:num>
  <w:num w:numId="11">
    <w:abstractNumId w:val="23"/>
  </w:num>
  <w:num w:numId="12">
    <w:abstractNumId w:val="7"/>
  </w:num>
  <w:num w:numId="13">
    <w:abstractNumId w:val="24"/>
  </w:num>
  <w:num w:numId="14">
    <w:abstractNumId w:val="12"/>
  </w:num>
  <w:num w:numId="15">
    <w:abstractNumId w:val="4"/>
  </w:num>
  <w:num w:numId="16">
    <w:abstractNumId w:val="6"/>
  </w:num>
  <w:num w:numId="17">
    <w:abstractNumId w:val="5"/>
  </w:num>
  <w:num w:numId="18">
    <w:abstractNumId w:val="18"/>
  </w:num>
  <w:num w:numId="19">
    <w:abstractNumId w:val="26"/>
  </w:num>
  <w:num w:numId="20">
    <w:abstractNumId w:val="15"/>
  </w:num>
  <w:num w:numId="21">
    <w:abstractNumId w:val="2"/>
  </w:num>
  <w:num w:numId="22">
    <w:abstractNumId w:val="17"/>
  </w:num>
  <w:num w:numId="23">
    <w:abstractNumId w:val="19"/>
  </w:num>
  <w:num w:numId="24">
    <w:abstractNumId w:val="16"/>
  </w:num>
  <w:num w:numId="25">
    <w:abstractNumId w:val="25"/>
  </w:num>
  <w:num w:numId="26">
    <w:abstractNumId w:val="0"/>
  </w:num>
  <w:num w:numId="27">
    <w:abstractNumId w:val="8"/>
  </w:num>
  <w:num w:numId="28">
    <w:abstractNumId w:val="10"/>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0FAEg9ccItAAAA"/>
  </w:docVars>
  <w:rsids>
    <w:rsidRoot w:val="00082206"/>
    <w:rsid w:val="00003BC0"/>
    <w:rsid w:val="0001416D"/>
    <w:rsid w:val="000321FD"/>
    <w:rsid w:val="00032604"/>
    <w:rsid w:val="00035DF7"/>
    <w:rsid w:val="000605A7"/>
    <w:rsid w:val="000654E3"/>
    <w:rsid w:val="000675C7"/>
    <w:rsid w:val="00082206"/>
    <w:rsid w:val="000843D7"/>
    <w:rsid w:val="000971B4"/>
    <w:rsid w:val="000A477F"/>
    <w:rsid w:val="000C594D"/>
    <w:rsid w:val="000D02BC"/>
    <w:rsid w:val="000E1952"/>
    <w:rsid w:val="000E43F2"/>
    <w:rsid w:val="000F108A"/>
    <w:rsid w:val="00101F00"/>
    <w:rsid w:val="00111A82"/>
    <w:rsid w:val="001153A9"/>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3A8A"/>
    <w:rsid w:val="00217280"/>
    <w:rsid w:val="00233530"/>
    <w:rsid w:val="0024090A"/>
    <w:rsid w:val="00244540"/>
    <w:rsid w:val="00244765"/>
    <w:rsid w:val="0026388A"/>
    <w:rsid w:val="0026532F"/>
    <w:rsid w:val="00267CBE"/>
    <w:rsid w:val="00277888"/>
    <w:rsid w:val="00283D1B"/>
    <w:rsid w:val="00293E00"/>
    <w:rsid w:val="002A247B"/>
    <w:rsid w:val="002A49CF"/>
    <w:rsid w:val="002A7E49"/>
    <w:rsid w:val="002B1666"/>
    <w:rsid w:val="002B3480"/>
    <w:rsid w:val="002C0DD6"/>
    <w:rsid w:val="002C29FE"/>
    <w:rsid w:val="002D3761"/>
    <w:rsid w:val="002E3C50"/>
    <w:rsid w:val="002F01B1"/>
    <w:rsid w:val="002F7AF7"/>
    <w:rsid w:val="00311622"/>
    <w:rsid w:val="00317FC2"/>
    <w:rsid w:val="00326AB3"/>
    <w:rsid w:val="003279AC"/>
    <w:rsid w:val="003332F2"/>
    <w:rsid w:val="00341BE5"/>
    <w:rsid w:val="00361B48"/>
    <w:rsid w:val="003627BC"/>
    <w:rsid w:val="00384211"/>
    <w:rsid w:val="00384F67"/>
    <w:rsid w:val="00386E8D"/>
    <w:rsid w:val="00392862"/>
    <w:rsid w:val="003A4A6B"/>
    <w:rsid w:val="003A607A"/>
    <w:rsid w:val="003B2759"/>
    <w:rsid w:val="003C596C"/>
    <w:rsid w:val="003D1C44"/>
    <w:rsid w:val="003D2E20"/>
    <w:rsid w:val="003D70DB"/>
    <w:rsid w:val="003E030B"/>
    <w:rsid w:val="003F06E4"/>
    <w:rsid w:val="003F0805"/>
    <w:rsid w:val="003F3990"/>
    <w:rsid w:val="00403662"/>
    <w:rsid w:val="00410370"/>
    <w:rsid w:val="00410939"/>
    <w:rsid w:val="004120A0"/>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0AF2"/>
    <w:rsid w:val="004A4CAB"/>
    <w:rsid w:val="004A57B3"/>
    <w:rsid w:val="004A793F"/>
    <w:rsid w:val="004B32FA"/>
    <w:rsid w:val="004D04D9"/>
    <w:rsid w:val="004D79A5"/>
    <w:rsid w:val="004E1EE7"/>
    <w:rsid w:val="004F07C2"/>
    <w:rsid w:val="004F1C9D"/>
    <w:rsid w:val="004F2390"/>
    <w:rsid w:val="004F388D"/>
    <w:rsid w:val="004F3B85"/>
    <w:rsid w:val="004F7A3E"/>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34FF"/>
    <w:rsid w:val="005E1204"/>
    <w:rsid w:val="005E1259"/>
    <w:rsid w:val="00603EEE"/>
    <w:rsid w:val="0061284F"/>
    <w:rsid w:val="00616F09"/>
    <w:rsid w:val="00625C9B"/>
    <w:rsid w:val="006306C1"/>
    <w:rsid w:val="00635135"/>
    <w:rsid w:val="00636E3E"/>
    <w:rsid w:val="0063784D"/>
    <w:rsid w:val="00637E29"/>
    <w:rsid w:val="00640C91"/>
    <w:rsid w:val="006431F9"/>
    <w:rsid w:val="006439EB"/>
    <w:rsid w:val="006440C3"/>
    <w:rsid w:val="00654431"/>
    <w:rsid w:val="0067267C"/>
    <w:rsid w:val="0067291F"/>
    <w:rsid w:val="006760BB"/>
    <w:rsid w:val="006813A9"/>
    <w:rsid w:val="006907C9"/>
    <w:rsid w:val="006B5F14"/>
    <w:rsid w:val="006C3DC0"/>
    <w:rsid w:val="006C473E"/>
    <w:rsid w:val="006E6B11"/>
    <w:rsid w:val="006F390B"/>
    <w:rsid w:val="006F5674"/>
    <w:rsid w:val="00731340"/>
    <w:rsid w:val="0074407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297E"/>
    <w:rsid w:val="007C421D"/>
    <w:rsid w:val="007D4829"/>
    <w:rsid w:val="007D5078"/>
    <w:rsid w:val="007E17DC"/>
    <w:rsid w:val="007E21DC"/>
    <w:rsid w:val="007F6F3D"/>
    <w:rsid w:val="00805ACA"/>
    <w:rsid w:val="008123DB"/>
    <w:rsid w:val="00812699"/>
    <w:rsid w:val="0082462B"/>
    <w:rsid w:val="008357E9"/>
    <w:rsid w:val="00846986"/>
    <w:rsid w:val="00850006"/>
    <w:rsid w:val="00856825"/>
    <w:rsid w:val="00856DB6"/>
    <w:rsid w:val="008964E5"/>
    <w:rsid w:val="008975E2"/>
    <w:rsid w:val="008A2BA7"/>
    <w:rsid w:val="008A71FF"/>
    <w:rsid w:val="008B0D2F"/>
    <w:rsid w:val="008B2042"/>
    <w:rsid w:val="008B4E26"/>
    <w:rsid w:val="008C55C2"/>
    <w:rsid w:val="008D123B"/>
    <w:rsid w:val="008D1726"/>
    <w:rsid w:val="008D7A63"/>
    <w:rsid w:val="008E32C3"/>
    <w:rsid w:val="008E4A94"/>
    <w:rsid w:val="008E68B3"/>
    <w:rsid w:val="008E7F76"/>
    <w:rsid w:val="008F2B5A"/>
    <w:rsid w:val="008F5EAB"/>
    <w:rsid w:val="008F6332"/>
    <w:rsid w:val="008F779A"/>
    <w:rsid w:val="0090091C"/>
    <w:rsid w:val="00905EE9"/>
    <w:rsid w:val="00907C3F"/>
    <w:rsid w:val="00910B4D"/>
    <w:rsid w:val="00927E54"/>
    <w:rsid w:val="0096281C"/>
    <w:rsid w:val="009642E1"/>
    <w:rsid w:val="0096440D"/>
    <w:rsid w:val="00967A0A"/>
    <w:rsid w:val="00980EBF"/>
    <w:rsid w:val="00985C54"/>
    <w:rsid w:val="009A5F11"/>
    <w:rsid w:val="009A5F7F"/>
    <w:rsid w:val="009C4DCA"/>
    <w:rsid w:val="009C4FEE"/>
    <w:rsid w:val="009C7742"/>
    <w:rsid w:val="009D5959"/>
    <w:rsid w:val="009D5B15"/>
    <w:rsid w:val="009E2A12"/>
    <w:rsid w:val="009E39FE"/>
    <w:rsid w:val="009F4E6F"/>
    <w:rsid w:val="00A15CD5"/>
    <w:rsid w:val="00A2152E"/>
    <w:rsid w:val="00A3294D"/>
    <w:rsid w:val="00A33A5E"/>
    <w:rsid w:val="00A62F10"/>
    <w:rsid w:val="00A96A1C"/>
    <w:rsid w:val="00AA3C40"/>
    <w:rsid w:val="00AA7D40"/>
    <w:rsid w:val="00AB4D7D"/>
    <w:rsid w:val="00AC0CD9"/>
    <w:rsid w:val="00AC2E00"/>
    <w:rsid w:val="00AC3A68"/>
    <w:rsid w:val="00AD3534"/>
    <w:rsid w:val="00AD62D3"/>
    <w:rsid w:val="00AD724A"/>
    <w:rsid w:val="00AD7722"/>
    <w:rsid w:val="00AE2646"/>
    <w:rsid w:val="00AF2679"/>
    <w:rsid w:val="00AF2B45"/>
    <w:rsid w:val="00B12BED"/>
    <w:rsid w:val="00B1390D"/>
    <w:rsid w:val="00B21E21"/>
    <w:rsid w:val="00B4185A"/>
    <w:rsid w:val="00B466C4"/>
    <w:rsid w:val="00B63B01"/>
    <w:rsid w:val="00B64D11"/>
    <w:rsid w:val="00B66D3D"/>
    <w:rsid w:val="00B74F35"/>
    <w:rsid w:val="00B76A9E"/>
    <w:rsid w:val="00B91AF6"/>
    <w:rsid w:val="00BA1689"/>
    <w:rsid w:val="00BA5F2A"/>
    <w:rsid w:val="00BB3879"/>
    <w:rsid w:val="00BB51A3"/>
    <w:rsid w:val="00BC517D"/>
    <w:rsid w:val="00BC65DE"/>
    <w:rsid w:val="00BF086B"/>
    <w:rsid w:val="00BF516A"/>
    <w:rsid w:val="00C4368D"/>
    <w:rsid w:val="00C46A79"/>
    <w:rsid w:val="00C53896"/>
    <w:rsid w:val="00C6425C"/>
    <w:rsid w:val="00C64683"/>
    <w:rsid w:val="00C65312"/>
    <w:rsid w:val="00C66C2F"/>
    <w:rsid w:val="00C720DB"/>
    <w:rsid w:val="00C85FFA"/>
    <w:rsid w:val="00CA28DC"/>
    <w:rsid w:val="00CB4181"/>
    <w:rsid w:val="00CB7E97"/>
    <w:rsid w:val="00CC0D8B"/>
    <w:rsid w:val="00CD1F07"/>
    <w:rsid w:val="00CE54FF"/>
    <w:rsid w:val="00CF5E55"/>
    <w:rsid w:val="00D03030"/>
    <w:rsid w:val="00D041EB"/>
    <w:rsid w:val="00D04ED6"/>
    <w:rsid w:val="00D06E62"/>
    <w:rsid w:val="00D218E0"/>
    <w:rsid w:val="00D2307F"/>
    <w:rsid w:val="00D3086C"/>
    <w:rsid w:val="00D3569E"/>
    <w:rsid w:val="00D359C9"/>
    <w:rsid w:val="00D37F8D"/>
    <w:rsid w:val="00D46580"/>
    <w:rsid w:val="00D5682A"/>
    <w:rsid w:val="00D623D0"/>
    <w:rsid w:val="00D65178"/>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1AE"/>
    <w:rsid w:val="00E047C3"/>
    <w:rsid w:val="00E14F0C"/>
    <w:rsid w:val="00E1659B"/>
    <w:rsid w:val="00E17E3D"/>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EF744E"/>
    <w:rsid w:val="00F0471E"/>
    <w:rsid w:val="00F04819"/>
    <w:rsid w:val="00F0490B"/>
    <w:rsid w:val="00F05F28"/>
    <w:rsid w:val="00F11724"/>
    <w:rsid w:val="00F277B2"/>
    <w:rsid w:val="00F3281C"/>
    <w:rsid w:val="00F33BBF"/>
    <w:rsid w:val="00F4762C"/>
    <w:rsid w:val="00F52F03"/>
    <w:rsid w:val="00F55417"/>
    <w:rsid w:val="00F609F2"/>
    <w:rsid w:val="00F847C5"/>
    <w:rsid w:val="00F85FB7"/>
    <w:rsid w:val="00F92504"/>
    <w:rsid w:val="00F96AFA"/>
    <w:rsid w:val="00F96B22"/>
    <w:rsid w:val="00FC25DC"/>
    <w:rsid w:val="00FC46A2"/>
    <w:rsid w:val="00FC5DE3"/>
    <w:rsid w:val="00FD3F92"/>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styleId="NormalWeb">
    <w:name w:val="Normal (Web)"/>
    <w:basedOn w:val="Normal"/>
    <w:uiPriority w:val="99"/>
    <w:semiHidden/>
    <w:unhideWhenUsed/>
    <w:rsid w:val="00003BC0"/>
    <w:pPr>
      <w:spacing w:before="100" w:beforeAutospacing="1" w:after="100" w:afterAutospacing="1"/>
    </w:pPr>
    <w:rPr>
      <w:lang w:val="en-ZA" w:eastAsia="en-GB"/>
    </w:rPr>
  </w:style>
  <w:style w:type="character" w:styleId="Strong">
    <w:name w:val="Strong"/>
    <w:basedOn w:val="DefaultParagraphFont"/>
    <w:uiPriority w:val="22"/>
    <w:qFormat/>
    <w:rsid w:val="00003BC0"/>
    <w:rPr>
      <w:b/>
      <w:bCs/>
    </w:rPr>
  </w:style>
  <w:style w:type="character" w:customStyle="1" w:styleId="apple-converted-space">
    <w:name w:val="apple-converted-space"/>
    <w:basedOn w:val="DefaultParagraphFont"/>
    <w:rsid w:val="00003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3162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2E13C6CD52804D88A6887EA32890C7" ma:contentTypeVersion="9" ma:contentTypeDescription="Create a new document." ma:contentTypeScope="" ma:versionID="5cbc70af764b0d1ee9de0869f79bad06">
  <xsd:schema xmlns:xsd="http://www.w3.org/2001/XMLSchema" xmlns:xs="http://www.w3.org/2001/XMLSchema" xmlns:p="http://schemas.microsoft.com/office/2006/metadata/properties" xmlns:ns3="25eb77f4-ec31-443f-9e6a-4168d50d95ce" targetNamespace="http://schemas.microsoft.com/office/2006/metadata/properties" ma:root="true" ma:fieldsID="81e8cf7b4037bf46123b6373402cf2fe" ns3:_="">
    <xsd:import namespace="25eb77f4-ec31-443f-9e6a-4168d50d95c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b77f4-ec31-443f-9e6a-4168d50d95c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5613CA1D-45F1-4928-B1C6-674327879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b77f4-ec31-443f-9e6a-4168d50d9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B8A3C-A867-4252-A2B8-028E6AA0B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7</Words>
  <Characters>2535</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h Bengesai</cp:lastModifiedBy>
  <cp:revision>2</cp:revision>
  <cp:lastPrinted>2023-11-06T12:39:00Z</cp:lastPrinted>
  <dcterms:created xsi:type="dcterms:W3CDTF">2025-10-31T08:46:00Z</dcterms:created>
  <dcterms:modified xsi:type="dcterms:W3CDTF">2025-10-3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DA2E13C6CD52804D88A6887EA32890C7</vt:lpwstr>
  </property>
</Properties>
</file>